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3B1B4" w14:textId="021F4FE0" w:rsidR="000A7BDA" w:rsidRDefault="00A30173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SPS</w:t>
      </w:r>
      <w:r w:rsidR="000A7BDA" w:rsidRPr="3217F740">
        <w:rPr>
          <w:rFonts w:ascii="Arial" w:eastAsia="Arial" w:hAnsi="Arial" w:cs="Arial"/>
          <w:b/>
          <w:bCs/>
        </w:rPr>
        <w:t xml:space="preserve"> Student </w:t>
      </w:r>
      <w:r w:rsidR="00AA1B0A" w:rsidRPr="3217F740">
        <w:rPr>
          <w:rFonts w:ascii="Arial" w:eastAsia="Arial" w:hAnsi="Arial" w:cs="Arial"/>
          <w:b/>
          <w:bCs/>
        </w:rPr>
        <w:t>Cover Sheet</w:t>
      </w:r>
      <w:r w:rsidR="005A0466" w:rsidRPr="3217F740">
        <w:rPr>
          <w:rFonts w:ascii="Arial" w:eastAsia="Arial" w:hAnsi="Arial" w:cs="Arial"/>
          <w:b/>
          <w:bCs/>
        </w:rPr>
        <w:t xml:space="preserve"> </w:t>
      </w:r>
    </w:p>
    <w:p w14:paraId="672A6659" w14:textId="77777777" w:rsidR="00DF44FE" w:rsidRDefault="00DF44FE" w:rsidP="3217F740">
      <w:pPr>
        <w:rPr>
          <w:rFonts w:ascii="Arial" w:eastAsia="Arial" w:hAnsi="Arial" w:cs="Arial"/>
          <w:b/>
          <w:bCs/>
        </w:rPr>
      </w:pPr>
    </w:p>
    <w:p w14:paraId="1397DE26" w14:textId="77777777" w:rsidR="00FB4DCB" w:rsidRPr="00433119" w:rsidRDefault="00DF44FE" w:rsidP="3217F740">
      <w:pPr>
        <w:rPr>
          <w:rFonts w:ascii="Arial" w:eastAsia="Arial" w:hAnsi="Arial" w:cs="Arial"/>
          <w:b/>
          <w:bCs/>
        </w:rPr>
      </w:pPr>
      <w:r w:rsidRPr="3217F740">
        <w:rPr>
          <w:rFonts w:ascii="Arial" w:eastAsia="Arial" w:hAnsi="Arial" w:cs="Arial"/>
          <w:b/>
          <w:bCs/>
        </w:rPr>
        <w:t>*</w:t>
      </w:r>
      <w:r w:rsidRPr="3217F740">
        <w:rPr>
          <w:rFonts w:ascii="Arial" w:eastAsia="Arial" w:hAnsi="Arial" w:cs="Arial"/>
          <w:b/>
          <w:bCs/>
          <w:u w:val="single"/>
        </w:rPr>
        <w:t>Indicated fields MUST be completed by student.</w:t>
      </w:r>
      <w:r w:rsidRPr="3217F740">
        <w:rPr>
          <w:rFonts w:ascii="Arial" w:eastAsia="Arial" w:hAnsi="Arial" w:cs="Arial"/>
          <w:b/>
          <w:bCs/>
        </w:rPr>
        <w:t xml:space="preserve"> </w:t>
      </w:r>
    </w:p>
    <w:p w14:paraId="0A37501D" w14:textId="77777777" w:rsidR="000A7BDA" w:rsidRDefault="000A7BDA" w:rsidP="3217F740">
      <w:pPr>
        <w:rPr>
          <w:rFonts w:ascii="Arial" w:eastAsia="Arial" w:hAnsi="Arial" w:cs="Arial"/>
          <w:b/>
          <w:bCs/>
        </w:rPr>
      </w:pPr>
    </w:p>
    <w:tbl>
      <w:tblPr>
        <w:tblW w:w="853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520"/>
        <w:gridCol w:w="5016"/>
      </w:tblGrid>
      <w:tr w:rsidR="00BF4C97" w14:paraId="39FE8F0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7FCB0C" w14:textId="77777777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xam number</w:t>
            </w:r>
            <w:r w:rsidR="000A7BDA" w:rsidRPr="3217F740">
              <w:rPr>
                <w:rFonts w:ascii="Arial" w:eastAsia="Arial" w:hAnsi="Arial" w:cs="Arial"/>
                <w:b/>
                <w:bCs/>
              </w:rPr>
              <w:t xml:space="preserve">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DAB6C7B" w14:textId="1F7E7A39" w:rsidR="00BF4C97" w:rsidRDefault="00080A2F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B149008</w:t>
            </w:r>
          </w:p>
        </w:tc>
      </w:tr>
      <w:tr w:rsidR="00BF4C97" w14:paraId="2A15E645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77C9116" w14:textId="242D44B4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7FE1AF58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7FE1AF58">
              <w:rPr>
                <w:rFonts w:ascii="Arial" w:eastAsia="Arial" w:hAnsi="Arial" w:cs="Arial"/>
                <w:b/>
                <w:bCs/>
              </w:rPr>
              <w:t>Course</w:t>
            </w:r>
            <w:r w:rsidR="124CF8BD" w:rsidRPr="7FE1AF58">
              <w:rPr>
                <w:rFonts w:ascii="Arial" w:eastAsia="Arial" w:hAnsi="Arial" w:cs="Arial"/>
                <w:b/>
                <w:bCs/>
              </w:rPr>
              <w:t xml:space="preserve"> Name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02EB378F" w14:textId="3302E597" w:rsidR="00BF4C97" w:rsidRDefault="00080A2F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ulti-Level Modelling in Social Science</w:t>
            </w:r>
          </w:p>
        </w:tc>
      </w:tr>
      <w:tr w:rsidR="00BF4C97" w14:paraId="4AA4C619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23D5E95E" w14:textId="67CABCBC" w:rsidR="00BF4C97" w:rsidRPr="00433119" w:rsidRDefault="00DF44FE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*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Essay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>/</w:t>
            </w:r>
            <w:r w:rsidR="00BF4C97" w:rsidRPr="3217F740">
              <w:rPr>
                <w:rFonts w:ascii="Arial" w:eastAsia="Arial" w:hAnsi="Arial" w:cs="Arial"/>
                <w:b/>
                <w:bCs/>
              </w:rPr>
              <w:t>title</w:t>
            </w:r>
            <w:r w:rsidR="00C40B53" w:rsidRPr="3217F740">
              <w:rPr>
                <w:rFonts w:ascii="Arial" w:eastAsia="Arial" w:hAnsi="Arial" w:cs="Arial"/>
                <w:b/>
                <w:bCs/>
              </w:rPr>
              <w:t xml:space="preserve"> of work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A05A809" w14:textId="4DB0A3BD" w:rsidR="00BF4C97" w:rsidRDefault="00FC1540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Multi-</w:t>
            </w:r>
            <w:r w:rsidR="00080A2F">
              <w:rPr>
                <w:rFonts w:ascii="Arial" w:eastAsia="Arial" w:hAnsi="Arial" w:cs="Arial"/>
                <w:b/>
                <w:bCs/>
              </w:rPr>
              <w:t>L</w:t>
            </w:r>
            <w:r>
              <w:rPr>
                <w:rFonts w:ascii="Arial" w:eastAsia="Arial" w:hAnsi="Arial" w:cs="Arial"/>
                <w:b/>
                <w:bCs/>
              </w:rPr>
              <w:t>evel Modelling in Social Science – Practical Project</w:t>
            </w:r>
          </w:p>
          <w:p w14:paraId="5A39BBE3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40D89392" w14:textId="77777777" w:rsidTr="7FE1AF58">
        <w:tc>
          <w:tcPr>
            <w:tcW w:w="35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52A5059D" w14:textId="77777777" w:rsidR="00A30173" w:rsidRPr="00433119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 xml:space="preserve">*Word count </w:t>
            </w:r>
          </w:p>
        </w:tc>
        <w:tc>
          <w:tcPr>
            <w:tcW w:w="5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1C8F396" w14:textId="352C20E5" w:rsidR="00A30173" w:rsidRDefault="00FC1540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>
              <w:rPr>
                <w:rFonts w:ascii="Arial" w:eastAsia="Arial" w:hAnsi="Arial" w:cs="Arial"/>
                <w:b/>
                <w:bCs/>
              </w:rPr>
              <w:t>2972</w:t>
            </w:r>
          </w:p>
        </w:tc>
      </w:tr>
    </w:tbl>
    <w:p w14:paraId="0D0B940D" w14:textId="77777777" w:rsidR="00135F28" w:rsidRPr="00135F28" w:rsidRDefault="00135F28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eastAsia="Arial" w:hAnsi="Arial" w:cs="Arial"/>
          <w:sz w:val="22"/>
          <w:szCs w:val="22"/>
        </w:rPr>
      </w:pPr>
    </w:p>
    <w:p w14:paraId="127A75A9" w14:textId="3372BE4E" w:rsidR="00135F28" w:rsidRPr="00135F28" w:rsidRDefault="00286F0A" w:rsidP="3217F740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eastAsia="Arial" w:hAnsi="Arial" w:cs="Arial"/>
          <w:sz w:val="22"/>
          <w:szCs w:val="22"/>
        </w:rPr>
      </w:pPr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*If you consent for the </w:t>
      </w:r>
      <w:proofErr w:type="gramStart"/>
      <w:r w:rsidRPr="3217F740">
        <w:rPr>
          <w:rStyle w:val="normaltextrun"/>
          <w:rFonts w:ascii="Arial" w:eastAsia="Arial" w:hAnsi="Arial" w:cs="Arial"/>
          <w:sz w:val="22"/>
          <w:szCs w:val="22"/>
        </w:rPr>
        <w:t>School</w:t>
      </w:r>
      <w:proofErr w:type="gramEnd"/>
      <w:r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o retain a copy of your coursework and make it available to other students to assist them in completing</w:t>
      </w:r>
      <w:r w:rsidR="00EB1508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their </w:t>
      </w:r>
      <w:r w:rsidRPr="3217F740">
        <w:rPr>
          <w:rStyle w:val="normaltextrun"/>
          <w:rFonts w:ascii="Arial" w:eastAsia="Arial" w:hAnsi="Arial" w:cs="Arial"/>
          <w:sz w:val="22"/>
          <w:szCs w:val="22"/>
        </w:rPr>
        <w:t>assignment, please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edit the below </w:t>
      </w:r>
      <w:r w:rsidR="3258FD97" w:rsidRPr="3217F740">
        <w:rPr>
          <w:rStyle w:val="normaltextrun"/>
          <w:rFonts w:ascii="Arial" w:eastAsia="Arial" w:hAnsi="Arial" w:cs="Arial"/>
          <w:sz w:val="22"/>
          <w:szCs w:val="22"/>
        </w:rPr>
        <w:t>statement</w:t>
      </w:r>
      <w:r w:rsidR="34041091" w:rsidRPr="3217F740">
        <w:rPr>
          <w:rStyle w:val="normaltextrun"/>
          <w:rFonts w:ascii="Arial" w:eastAsia="Arial" w:hAnsi="Arial" w:cs="Arial"/>
          <w:sz w:val="22"/>
          <w:szCs w:val="22"/>
        </w:rPr>
        <w:t xml:space="preserve"> as applicable. </w:t>
      </w:r>
      <w:r w:rsidR="00EB1508" w:rsidRPr="3217F740">
        <w:rPr>
          <w:rFonts w:ascii="Arial" w:eastAsia="Arial" w:hAnsi="Arial" w:cs="Arial"/>
          <w:sz w:val="22"/>
          <w:szCs w:val="22"/>
        </w:rPr>
        <w:t>Where your work is made available, it will be anonymized</w:t>
      </w:r>
      <w:r w:rsidR="00135F28" w:rsidRPr="3217F740">
        <w:rPr>
          <w:rFonts w:ascii="Arial" w:eastAsia="Arial" w:hAnsi="Arial" w:cs="Arial"/>
          <w:sz w:val="22"/>
          <w:szCs w:val="22"/>
        </w:rPr>
        <w:t xml:space="preserve">. </w:t>
      </w:r>
      <w:r w:rsidR="00EB1508" w:rsidRPr="3217F740">
        <w:rPr>
          <w:rFonts w:ascii="Arial" w:eastAsia="Arial" w:hAnsi="Arial" w:cs="Arial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Please be sure to read the full details of our retention </w:t>
      </w:r>
      <w:r w:rsidR="4D150934" w:rsidRPr="3217F740">
        <w:rPr>
          <w:rStyle w:val="eop"/>
          <w:rFonts w:ascii="Arial" w:eastAsia="Arial" w:hAnsi="Arial" w:cs="Arial"/>
          <w:sz w:val="22"/>
          <w:szCs w:val="22"/>
        </w:rPr>
        <w:t xml:space="preserve">of course assessments </w:t>
      </w:r>
      <w:r w:rsidRPr="3217F740">
        <w:rPr>
          <w:rStyle w:val="eop"/>
          <w:rFonts w:ascii="Arial" w:eastAsia="Arial" w:hAnsi="Arial" w:cs="Arial"/>
          <w:sz w:val="22"/>
          <w:szCs w:val="22"/>
        </w:rPr>
        <w:t>policy</w:t>
      </w:r>
      <w:r w:rsidR="008175E3" w:rsidRPr="3217F740">
        <w:rPr>
          <w:rStyle w:val="eop"/>
          <w:rFonts w:ascii="Arial" w:eastAsia="Arial" w:hAnsi="Arial" w:cs="Arial"/>
          <w:sz w:val="22"/>
          <w:szCs w:val="22"/>
        </w:rPr>
        <w:t xml:space="preserve"> on our </w:t>
      </w:r>
      <w:hyperlink r:id="rId9">
        <w:r w:rsidR="008175E3" w:rsidRPr="3217F740">
          <w:rPr>
            <w:rStyle w:val="Hyperlink"/>
            <w:rFonts w:ascii="Arial" w:eastAsia="Arial" w:hAnsi="Arial" w:cs="Arial"/>
            <w:color w:val="4472C4" w:themeColor="accent5"/>
            <w:sz w:val="22"/>
            <w:szCs w:val="22"/>
          </w:rPr>
          <w:t>webpages</w:t>
        </w:r>
      </w:hyperlink>
      <w:r w:rsidRPr="3217F740">
        <w:rPr>
          <w:rStyle w:val="eop"/>
          <w:rFonts w:ascii="Arial" w:eastAsia="Arial" w:hAnsi="Arial" w:cs="Arial"/>
          <w:color w:val="4472C4" w:themeColor="accent5"/>
          <w:sz w:val="22"/>
          <w:szCs w:val="22"/>
        </w:rPr>
        <w:t xml:space="preserve"> </w:t>
      </w:r>
      <w:r w:rsidRPr="3217F740">
        <w:rPr>
          <w:rStyle w:val="eop"/>
          <w:rFonts w:ascii="Arial" w:eastAsia="Arial" w:hAnsi="Arial" w:cs="Arial"/>
          <w:sz w:val="22"/>
          <w:szCs w:val="22"/>
        </w:rPr>
        <w:t xml:space="preserve">before providing your consent. </w:t>
      </w:r>
    </w:p>
    <w:p w14:paraId="1C409ABF" w14:textId="68B90DD8" w:rsidR="00EB1508" w:rsidRPr="00135F28" w:rsidRDefault="00135F28" w:rsidP="3217F740">
      <w:pPr>
        <w:pStyle w:val="paragraph"/>
        <w:spacing w:before="0" w:beforeAutospacing="0"/>
        <w:jc w:val="both"/>
        <w:textAlignment w:val="baseline"/>
        <w:rPr>
          <w:rStyle w:val="eop"/>
          <w:rFonts w:ascii="Arial" w:eastAsia="Arial" w:hAnsi="Arial" w:cs="Arial"/>
          <w:b/>
          <w:bCs/>
          <w:sz w:val="22"/>
          <w:szCs w:val="22"/>
        </w:rPr>
      </w:pPr>
      <w:r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I consent to my coursework being retained for the purpose stated above</w:t>
      </w:r>
      <w:r w:rsidR="43153691" w:rsidRPr="3217F740">
        <w:rPr>
          <w:rStyle w:val="eop"/>
          <w:rFonts w:ascii="Arial" w:eastAsia="Arial" w:hAnsi="Arial" w:cs="Arial"/>
          <w:b/>
          <w:bCs/>
          <w:sz w:val="22"/>
          <w:szCs w:val="22"/>
        </w:rPr>
        <w:t>:</w:t>
      </w:r>
      <w:r w:rsidR="43153691" w:rsidRPr="3217F740">
        <w:rPr>
          <w:rStyle w:val="eop"/>
          <w:rFonts w:ascii="Arial" w:eastAsia="Arial" w:hAnsi="Arial" w:cs="Arial"/>
          <w:sz w:val="22"/>
          <w:szCs w:val="22"/>
        </w:rPr>
        <w:t xml:space="preserve"> Yes/No</w:t>
      </w:r>
      <w:r w:rsidR="00EB1508" w:rsidRPr="3217F740">
        <w:rPr>
          <w:rStyle w:val="eop"/>
          <w:rFonts w:ascii="Arial" w:eastAsia="Arial" w:hAnsi="Arial" w:cs="Arial"/>
          <w:sz w:val="22"/>
          <w:szCs w:val="22"/>
        </w:rPr>
        <w:t>. </w:t>
      </w:r>
    </w:p>
    <w:p w14:paraId="0E27B00A" w14:textId="77777777" w:rsidR="000A7BDA" w:rsidRPr="000A7BDA" w:rsidRDefault="000A7BDA" w:rsidP="3217F740">
      <w:pPr>
        <w:pBdr>
          <w:bottom w:val="dashed" w:sz="4" w:space="1" w:color="auto"/>
        </w:pBdr>
        <w:rPr>
          <w:rFonts w:ascii="Arial" w:eastAsia="Arial" w:hAnsi="Arial" w:cs="Arial"/>
          <w:u w:val="single"/>
        </w:rPr>
      </w:pPr>
    </w:p>
    <w:p w14:paraId="38DA5C30" w14:textId="4F354ABB" w:rsidR="000A7BDA" w:rsidRDefault="00433119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>This Section is</w:t>
      </w:r>
      <w:r w:rsidR="000A7BDA" w:rsidRPr="3217F740">
        <w:rPr>
          <w:rFonts w:ascii="Arial" w:eastAsia="Arial" w:hAnsi="Arial" w:cs="Arial"/>
          <w:b/>
          <w:bCs/>
          <w:sz w:val="20"/>
          <w:szCs w:val="20"/>
        </w:rPr>
        <w:t xml:space="preserve"> for office use.</w:t>
      </w:r>
    </w:p>
    <w:p w14:paraId="1F877B25" w14:textId="5E169E5C" w:rsidR="000A7BDA" w:rsidRDefault="6D5D4DB5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b/>
          <w:bCs/>
          <w:sz w:val="20"/>
          <w:szCs w:val="20"/>
        </w:rPr>
        <w:t xml:space="preserve"> </w:t>
      </w:r>
    </w:p>
    <w:p w14:paraId="69B42421" w14:textId="38DEDE50" w:rsidR="000A7BDA" w:rsidRDefault="79F8CBEE" w:rsidP="3217F740">
      <w:pPr>
        <w:rPr>
          <w:rFonts w:ascii="Arial" w:eastAsia="Arial" w:hAnsi="Arial" w:cs="Arial"/>
          <w:b/>
          <w:bCs/>
          <w:sz w:val="20"/>
          <w:szCs w:val="20"/>
        </w:rPr>
      </w:pPr>
      <w:r w:rsidRPr="3217F740">
        <w:rPr>
          <w:rFonts w:ascii="Arial" w:eastAsia="Arial" w:hAnsi="Arial" w:cs="Arial"/>
          <w:sz w:val="20"/>
          <w:szCs w:val="20"/>
        </w:rPr>
        <w:t xml:space="preserve">Staff should </w:t>
      </w:r>
      <w:r w:rsidR="6D5D4DB5" w:rsidRPr="3217F740">
        <w:rPr>
          <w:rFonts w:ascii="Arial" w:eastAsia="Arial" w:hAnsi="Arial" w:cs="Arial"/>
          <w:sz w:val="20"/>
          <w:szCs w:val="20"/>
        </w:rPr>
        <w:t>add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a </w:t>
      </w:r>
      <w:r w:rsidR="75548E79" w:rsidRPr="3217F740">
        <w:rPr>
          <w:rFonts w:ascii="Arial" w:eastAsia="Arial" w:hAnsi="Arial" w:cs="Arial"/>
          <w:sz w:val="20"/>
          <w:szCs w:val="20"/>
        </w:rPr>
        <w:t xml:space="preserve">written </w:t>
      </w:r>
      <w:r w:rsidR="3234B4D1" w:rsidRPr="3217F740">
        <w:rPr>
          <w:rFonts w:ascii="Arial" w:eastAsia="Arial" w:hAnsi="Arial" w:cs="Arial"/>
          <w:sz w:val="20"/>
          <w:szCs w:val="20"/>
        </w:rPr>
        <w:t>bubble /</w:t>
      </w:r>
      <w:r w:rsidR="75548E79" w:rsidRPr="3217F740">
        <w:rPr>
          <w:rFonts w:ascii="Arial" w:eastAsia="Arial" w:hAnsi="Arial" w:cs="Arial"/>
          <w:sz w:val="20"/>
          <w:szCs w:val="20"/>
        </w:rPr>
        <w:t>comment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to the relevant box to </w:t>
      </w:r>
      <w:r w:rsidR="71AF1822" w:rsidRPr="3217F740">
        <w:rPr>
          <w:rFonts w:ascii="Arial" w:eastAsia="Arial" w:hAnsi="Arial" w:cs="Arial"/>
          <w:sz w:val="20"/>
          <w:szCs w:val="20"/>
        </w:rPr>
        <w:t xml:space="preserve">input any of the below details. </w:t>
      </w:r>
      <w:r w:rsidR="5A079BA3" w:rsidRPr="3217F740">
        <w:rPr>
          <w:rFonts w:ascii="Arial" w:eastAsia="Arial" w:hAnsi="Arial" w:cs="Arial"/>
          <w:sz w:val="20"/>
          <w:szCs w:val="20"/>
        </w:rPr>
        <w:t xml:space="preserve"> </w:t>
      </w:r>
    </w:p>
    <w:p w14:paraId="28E398D5" w14:textId="29367A4B" w:rsidR="000A7BDA" w:rsidRDefault="000A7BDA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p w14:paraId="60061E4C" w14:textId="77777777" w:rsidR="00FB4DCB" w:rsidRPr="00FB4DCB" w:rsidRDefault="00FB4DCB" w:rsidP="3217F740">
      <w:pPr>
        <w:rPr>
          <w:rFonts w:ascii="Arial" w:eastAsia="Arial" w:hAnsi="Arial" w:cs="Arial"/>
          <w:b/>
          <w:bCs/>
          <w:i/>
          <w:iCs/>
          <w:sz w:val="20"/>
          <w:szCs w:val="20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2528"/>
        <w:gridCol w:w="1134"/>
      </w:tblGrid>
      <w:tr w:rsidR="00A30173" w14:paraId="02DBCEE0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69DB1F22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Word count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B94D5A5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00A30173" w14:paraId="23C79F4B" w14:textId="77777777" w:rsidTr="3217F740"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339DC27" w14:textId="77777777" w:rsidR="00A30173" w:rsidRDefault="00A30173" w:rsidP="3217F740">
            <w:pPr>
              <w:snapToGrid w:val="0"/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Lateness penalties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3DEEC669" w14:textId="77777777" w:rsidR="00A30173" w:rsidRDefault="00A30173" w:rsidP="3217F740">
            <w:pPr>
              <w:snapToGrid w:val="0"/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  <w:tr w:rsidR="4AAB25C0" w14:paraId="6F0E8F84" w14:textId="77777777" w:rsidTr="3217F740">
        <w:trPr>
          <w:trHeight w:val="300"/>
        </w:trPr>
        <w:tc>
          <w:tcPr>
            <w:tcW w:w="252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</w:tcBorders>
            <w:shd w:val="clear" w:color="auto" w:fill="auto"/>
          </w:tcPr>
          <w:p w14:paraId="0DE4238E" w14:textId="5ED01CD2" w:rsidR="78D7B571" w:rsidRDefault="1DA051A0" w:rsidP="3217F740">
            <w:pPr>
              <w:rPr>
                <w:rFonts w:ascii="Arial" w:eastAsia="Arial" w:hAnsi="Arial" w:cs="Arial"/>
                <w:b/>
                <w:bCs/>
              </w:rPr>
            </w:pPr>
            <w:r w:rsidRPr="3217F740">
              <w:rPr>
                <w:rFonts w:ascii="Arial" w:eastAsia="Arial" w:hAnsi="Arial" w:cs="Arial"/>
                <w:b/>
                <w:bCs/>
              </w:rPr>
              <w:t>Markers name</w:t>
            </w:r>
          </w:p>
        </w:tc>
        <w:tc>
          <w:tcPr>
            <w:tcW w:w="11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68F57B4F" w14:textId="143F579F" w:rsidR="4AAB25C0" w:rsidRDefault="4AAB25C0" w:rsidP="3217F740">
            <w:pPr>
              <w:jc w:val="center"/>
              <w:rPr>
                <w:rFonts w:ascii="Arial" w:eastAsia="Arial" w:hAnsi="Arial" w:cs="Arial"/>
                <w:b/>
                <w:bCs/>
              </w:rPr>
            </w:pPr>
          </w:p>
        </w:tc>
      </w:tr>
    </w:tbl>
    <w:p w14:paraId="45FB0818" w14:textId="77777777" w:rsidR="00FB4DCB" w:rsidRDefault="00FB4DCB" w:rsidP="3217F740">
      <w:pPr>
        <w:rPr>
          <w:rFonts w:ascii="Arial" w:eastAsia="Arial" w:hAnsi="Arial" w:cs="Arial"/>
        </w:rPr>
      </w:pPr>
    </w:p>
    <w:sectPr w:rsidR="00FB4DCB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A74C4"/>
    <w:multiLevelType w:val="hybridMultilevel"/>
    <w:tmpl w:val="9E2C7C1E"/>
    <w:lvl w:ilvl="0" w:tplc="FE9644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87179"/>
    <w:multiLevelType w:val="hybridMultilevel"/>
    <w:tmpl w:val="9B1892B4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A7B0B"/>
    <w:multiLevelType w:val="hybridMultilevel"/>
    <w:tmpl w:val="9022DB92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9D0C98"/>
    <w:multiLevelType w:val="hybridMultilevel"/>
    <w:tmpl w:val="05CCC20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EA4328"/>
    <w:multiLevelType w:val="hybridMultilevel"/>
    <w:tmpl w:val="EE7E043C"/>
    <w:lvl w:ilvl="0" w:tplc="80022A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 w16cid:durableId="1803645306">
    <w:abstractNumId w:val="4"/>
  </w:num>
  <w:num w:numId="2" w16cid:durableId="618876701">
    <w:abstractNumId w:val="0"/>
  </w:num>
  <w:num w:numId="3" w16cid:durableId="1120223499">
    <w:abstractNumId w:val="2"/>
  </w:num>
  <w:num w:numId="4" w16cid:durableId="1190291906">
    <w:abstractNumId w:val="3"/>
  </w:num>
  <w:num w:numId="5" w16cid:durableId="754413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MwN7a0MDCzNDdX0lEKTi0uzszPAykwqgUARHXSBiwAAAA="/>
  </w:docVars>
  <w:rsids>
    <w:rsidRoot w:val="00211B72"/>
    <w:rsid w:val="00034AAB"/>
    <w:rsid w:val="00080A2F"/>
    <w:rsid w:val="000A7BDA"/>
    <w:rsid w:val="0012B018"/>
    <w:rsid w:val="00135F28"/>
    <w:rsid w:val="00182795"/>
    <w:rsid w:val="00211B72"/>
    <w:rsid w:val="00286F0A"/>
    <w:rsid w:val="002F31B7"/>
    <w:rsid w:val="003C2A09"/>
    <w:rsid w:val="00433119"/>
    <w:rsid w:val="005025BB"/>
    <w:rsid w:val="005871DF"/>
    <w:rsid w:val="00595C07"/>
    <w:rsid w:val="005A0466"/>
    <w:rsid w:val="00604E75"/>
    <w:rsid w:val="0062025B"/>
    <w:rsid w:val="0066024D"/>
    <w:rsid w:val="006C2AE7"/>
    <w:rsid w:val="007004C1"/>
    <w:rsid w:val="007155DA"/>
    <w:rsid w:val="008175E3"/>
    <w:rsid w:val="008E0890"/>
    <w:rsid w:val="00991BAA"/>
    <w:rsid w:val="009D51C9"/>
    <w:rsid w:val="00A30173"/>
    <w:rsid w:val="00AA1B0A"/>
    <w:rsid w:val="00AE327C"/>
    <w:rsid w:val="00B17499"/>
    <w:rsid w:val="00B77283"/>
    <w:rsid w:val="00BF4C97"/>
    <w:rsid w:val="00C40B53"/>
    <w:rsid w:val="00CA5AAB"/>
    <w:rsid w:val="00D52993"/>
    <w:rsid w:val="00DF44FE"/>
    <w:rsid w:val="00E06E05"/>
    <w:rsid w:val="00EB1508"/>
    <w:rsid w:val="00EE5890"/>
    <w:rsid w:val="00FB4DCB"/>
    <w:rsid w:val="00FC1540"/>
    <w:rsid w:val="00FF584B"/>
    <w:rsid w:val="02C4BAFD"/>
    <w:rsid w:val="02DDD114"/>
    <w:rsid w:val="03A29D4C"/>
    <w:rsid w:val="040D52A6"/>
    <w:rsid w:val="062F4EBE"/>
    <w:rsid w:val="0B9A29F0"/>
    <w:rsid w:val="0BDC8A12"/>
    <w:rsid w:val="0EB12EC4"/>
    <w:rsid w:val="124CF8BD"/>
    <w:rsid w:val="13272DBB"/>
    <w:rsid w:val="1DA051A0"/>
    <w:rsid w:val="23E5D11F"/>
    <w:rsid w:val="2FEA986A"/>
    <w:rsid w:val="3217F740"/>
    <w:rsid w:val="3234B4D1"/>
    <w:rsid w:val="3258FD97"/>
    <w:rsid w:val="34041091"/>
    <w:rsid w:val="34A183B0"/>
    <w:rsid w:val="34E2E7A0"/>
    <w:rsid w:val="3AB5B237"/>
    <w:rsid w:val="3DC13A2F"/>
    <w:rsid w:val="40334470"/>
    <w:rsid w:val="42B050D4"/>
    <w:rsid w:val="43153691"/>
    <w:rsid w:val="455D5D59"/>
    <w:rsid w:val="49A7F98B"/>
    <w:rsid w:val="4AAB25C0"/>
    <w:rsid w:val="4D150934"/>
    <w:rsid w:val="51C99630"/>
    <w:rsid w:val="5226BF20"/>
    <w:rsid w:val="5A079BA3"/>
    <w:rsid w:val="5BA36C04"/>
    <w:rsid w:val="5C578A95"/>
    <w:rsid w:val="5C6DF732"/>
    <w:rsid w:val="687B8EA7"/>
    <w:rsid w:val="6D5D4DB5"/>
    <w:rsid w:val="71AF1822"/>
    <w:rsid w:val="75548E79"/>
    <w:rsid w:val="77D762DB"/>
    <w:rsid w:val="78D7B571"/>
    <w:rsid w:val="79F8CBEE"/>
    <w:rsid w:val="7A5E4341"/>
    <w:rsid w:val="7D4AFE73"/>
    <w:rsid w:val="7F4F75C2"/>
    <w:rsid w:val="7FE1A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A27DCFB"/>
  <w15:chartTrackingRefBased/>
  <w15:docId w15:val="{8B297625-C658-4440-BD82-CA3464BF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szCs w:val="24"/>
      <w:lang w:eastAsia="hi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bsatz-Standardschriftart">
    <w:name w:val="Absatz-Standardschriftart"/>
  </w:style>
  <w:style w:type="character" w:customStyle="1" w:styleId="WW8Num1z0">
    <w:name w:val="WW8Num1z0"/>
    <w:rPr>
      <w:rFonts w:ascii="Symbol" w:hAnsi="Symbol"/>
    </w:rPr>
  </w:style>
  <w:style w:type="character" w:customStyle="1" w:styleId="WW8Num1z1">
    <w:name w:val="WW8Num1z1"/>
    <w:rPr>
      <w:rFonts w:ascii="Courier New" w:hAnsi="Courier New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3z1">
    <w:name w:val="WW8Num3z1"/>
    <w:rPr>
      <w:rFonts w:ascii="Courier New" w:hAnsi="Courier New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rsid w:val="000A7B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286F0A"/>
    <w:pPr>
      <w:widowControl/>
      <w:suppressAutoHyphens w:val="0"/>
      <w:spacing w:before="100" w:beforeAutospacing="1" w:after="100" w:afterAutospacing="1"/>
    </w:pPr>
    <w:rPr>
      <w:lang w:eastAsia="en-GB" w:bidi="ar-SA"/>
    </w:rPr>
  </w:style>
  <w:style w:type="character" w:customStyle="1" w:styleId="normaltextrun">
    <w:name w:val="normaltextrun"/>
    <w:basedOn w:val="DefaultParagraphFont"/>
    <w:rsid w:val="00286F0A"/>
  </w:style>
  <w:style w:type="character" w:customStyle="1" w:styleId="eop">
    <w:name w:val="eop"/>
    <w:basedOn w:val="DefaultParagraphFont"/>
    <w:rsid w:val="00286F0A"/>
  </w:style>
  <w:style w:type="character" w:styleId="Hyperlink">
    <w:name w:val="Hyperlink"/>
    <w:basedOn w:val="DefaultParagraphFont"/>
    <w:uiPriority w:val="99"/>
    <w:unhideWhenUsed/>
    <w:rsid w:val="00286F0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75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hyperlink" Target="https://www.sps.ed.ac.uk/students/undergraduate/current/assessment-regulations/coursew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D73DC3F021741B8892F2567310860" ma:contentTypeVersion="14" ma:contentTypeDescription="Create a new document." ma:contentTypeScope="" ma:versionID="9d5ef6976400e6ac02aa4cd4de5de962">
  <xsd:schema xmlns:xsd="http://www.w3.org/2001/XMLSchema" xmlns:xs="http://www.w3.org/2001/XMLSchema" xmlns:p="http://schemas.microsoft.com/office/2006/metadata/properties" xmlns:ns2="56cb85b6-6691-4172-8917-760b38775f62" xmlns:ns3="e0533433-c614-42f1-a6db-1e117b426f00" targetNamespace="http://schemas.microsoft.com/office/2006/metadata/properties" ma:root="true" ma:fieldsID="c3de55bac461e86952ab6ff1fd7667cb" ns2:_="" ns3:_="">
    <xsd:import namespace="56cb85b6-6691-4172-8917-760b38775f62"/>
    <xsd:import namespace="e0533433-c614-42f1-a6db-1e117b426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b85b6-6691-4172-8917-760b38775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0" nillable="true" ma:displayName="Status " ma:format="Dropdown" ma:internalName="Status">
      <xsd:simpleType>
        <xsd:restriction base="dms:Choice">
          <xsd:enumeration value="Final"/>
          <xsd:enumeration value="Draft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33433-c614-42f1-a6db-1e117b426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56cb85b6-6691-4172-8917-760b38775f6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E4EBED-A10C-4C6A-A633-39094F2C5BC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cb85b6-6691-4172-8917-760b38775f62"/>
    <ds:schemaRef ds:uri="e0533433-c614-42f1-a6db-1e117b426f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3A2CD7-8398-4BAB-9FAB-228E487858E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C2BF93-902A-47F7-A4D9-ADD66E10223B}">
  <ds:schemaRefs>
    <ds:schemaRef ds:uri="http://schemas.microsoft.com/office/2006/metadata/properties"/>
    <ds:schemaRef ds:uri="http://schemas.microsoft.com/office/infopath/2007/PartnerControls"/>
    <ds:schemaRef ds:uri="56cb85b6-6691-4172-8917-760b38775f62"/>
  </ds:schemaRefs>
</ds:datastoreItem>
</file>

<file path=customXml/itemProps4.xml><?xml version="1.0" encoding="utf-8"?>
<ds:datastoreItem xmlns:ds="http://schemas.openxmlformats.org/officeDocument/2006/customXml" ds:itemID="{41250608-5E25-4F27-ABCB-E0B32CFFB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4</Words>
  <Characters>882</Characters>
  <Application>Microsoft Office Word</Application>
  <DocSecurity>0</DocSecurity>
  <Lines>7</Lines>
  <Paragraphs>2</Paragraphs>
  <ScaleCrop>false</ScaleCrop>
  <Company>TOSHIBA</Company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 ESSAY MARKING FORM</dc:title>
  <dc:subject/>
  <dc:creator>gale macleod</dc:creator>
  <cp:keywords/>
  <cp:lastModifiedBy>Mayez Haris</cp:lastModifiedBy>
  <cp:revision>6</cp:revision>
  <cp:lastPrinted>2008-12-12T15:16:00Z</cp:lastPrinted>
  <dcterms:created xsi:type="dcterms:W3CDTF">2023-11-22T14:43:00Z</dcterms:created>
  <dcterms:modified xsi:type="dcterms:W3CDTF">2024-04-12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D73DC3F021741B8892F2567310860</vt:lpwstr>
  </property>
</Properties>
</file>